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CA2B5" w14:textId="77777777" w:rsidR="00183127" w:rsidRPr="00183127" w:rsidRDefault="00183127" w:rsidP="00183127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399FB868" w14:textId="634EE0B0" w:rsidR="003A4C7B" w:rsidRDefault="00183127" w:rsidP="0018312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Legal Studies</w:t>
      </w:r>
      <w:r w:rsidR="000E7F76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11A22349" w:rsidR="00D83B2B" w:rsidRPr="00D83B2B" w:rsidRDefault="00183127" w:rsidP="00D83B2B">
      <w:pPr>
        <w:spacing w:line="216" w:lineRule="auto"/>
        <w:rPr>
          <w:rFonts w:cstheme="minorHAnsi"/>
        </w:rPr>
      </w:pPr>
      <w:r w:rsidRPr="00183127">
        <w:rPr>
          <w:rFonts w:cstheme="minorHAnsi"/>
        </w:rPr>
        <w:t xml:space="preserve">If </w:t>
      </w:r>
      <w:proofErr w:type="gramStart"/>
      <w:r w:rsidRPr="00183127">
        <w:rPr>
          <w:rFonts w:cstheme="minorHAnsi"/>
        </w:rPr>
        <w:t>you’re</w:t>
      </w:r>
      <w:proofErr w:type="gramEnd"/>
      <w:r w:rsidRPr="00183127">
        <w:rPr>
          <w:rFonts w:cstheme="minorHAnsi"/>
        </w:rPr>
        <w:t xml:space="preserve"> interested in being a part of an exciting profession that impacts every area of our lives, then becoming a legal assistant is the right career for you.  But what does a legal assistant, or paralegal, do</w:t>
      </w:r>
      <w:proofErr w:type="gramStart"/>
      <w:r w:rsidRPr="00183127">
        <w:rPr>
          <w:rFonts w:cstheme="minorHAnsi"/>
        </w:rPr>
        <w:t xml:space="preserve">? </w:t>
      </w:r>
      <w:proofErr w:type="gramEnd"/>
      <w:r w:rsidRPr="00183127">
        <w:rPr>
          <w:rFonts w:cstheme="minorHAnsi"/>
        </w:rPr>
        <w:t>Basically, they help the attorneys they work for keep things organized and on track by doing important legal tasks</w:t>
      </w:r>
      <w:proofErr w:type="gramStart"/>
      <w:r w:rsidRPr="00183127">
        <w:rPr>
          <w:rFonts w:cstheme="minorHAnsi"/>
        </w:rPr>
        <w:t xml:space="preserve">. </w:t>
      </w:r>
      <w:proofErr w:type="gramEnd"/>
      <w:r w:rsidRPr="00183127">
        <w:rPr>
          <w:rFonts w:cstheme="minorHAnsi"/>
        </w:rPr>
        <w:t>This can include assisting attorneys during trials, organizing and managing case files, performing legal research, preparing legal briefs, filing legal documents, and conducting client and witness interviews</w:t>
      </w:r>
      <w:proofErr w:type="gramStart"/>
      <w:r w:rsidRPr="00183127">
        <w:rPr>
          <w:rFonts w:cstheme="minorHAnsi"/>
        </w:rPr>
        <w:t xml:space="preserve">. </w:t>
      </w:r>
      <w:proofErr w:type="gramEnd"/>
      <w:r w:rsidRPr="00183127">
        <w:rPr>
          <w:rFonts w:cstheme="minorHAnsi"/>
        </w:rPr>
        <w:t>The legal assistant program will challenge you intellectually and provide you with the skills needed to work in this exciting field. 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51464B">
      <w:pPr>
        <w:spacing w:after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51464B">
      <w:pPr>
        <w:spacing w:after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4B457FAF" w:rsidR="008E1CE1" w:rsidRPr="00945659" w:rsidRDefault="00183127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egal Studie</w:t>
      </w:r>
      <w:r w:rsidR="008E1CE1" w:rsidRPr="00945659">
        <w:rPr>
          <w:rFonts w:asciiTheme="minorHAnsi" w:hAnsiTheme="minorHAnsi" w:cstheme="minorHAnsi"/>
          <w:sz w:val="20"/>
          <w:szCs w:val="20"/>
        </w:rPr>
        <w:t>s</w:t>
      </w:r>
      <w:r>
        <w:rPr>
          <w:rFonts w:asciiTheme="minorHAnsi" w:hAnsiTheme="minorHAnsi" w:cstheme="minorHAnsi"/>
          <w:sz w:val="20"/>
          <w:szCs w:val="20"/>
        </w:rPr>
        <w:t>, A.S.</w:t>
      </w:r>
    </w:p>
    <w:p w14:paraId="7799D61E" w14:textId="1F6D7980" w:rsidR="00DC1AB0" w:rsidRDefault="00183127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egal Studie</w:t>
      </w:r>
      <w:r w:rsidRPr="00945659">
        <w:rPr>
          <w:rFonts w:asciiTheme="minorHAnsi" w:hAnsiTheme="minorHAnsi" w:cstheme="minorHAnsi"/>
          <w:sz w:val="20"/>
          <w:szCs w:val="20"/>
        </w:rPr>
        <w:t>s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>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DA5CC9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F09F6">
        <w:rPr>
          <w:rFonts w:asciiTheme="minorHAnsi" w:hAnsiTheme="minorHAnsi" w:cstheme="minorHAnsi"/>
          <w:sz w:val="20"/>
          <w:szCs w:val="20"/>
        </w:rPr>
        <w:t>N/</w:t>
      </w:r>
      <w:r w:rsidR="00183127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3EB65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09F6">
        <w:rPr>
          <w:rFonts w:asciiTheme="minorHAnsi" w:hAnsiTheme="minorHAnsi" w:cstheme="minorHAnsi"/>
          <w:sz w:val="20"/>
          <w:szCs w:val="20"/>
        </w:rPr>
        <w:t>27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FF595D1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YB2g4QAAAAkBAAAPAAAAZHJzL2Rvd25yZXYu&#10;eG1sTI9BTsMwEEX3SNzBGiQ2VevQNiWEOBUKgooNqIEDOPEQB+xxFLtt4PSYFSxH/+n/N8V2soYd&#10;cfS9IwFXiwQYUutUT52At9eHeQbMB0lKGkco4As9bMvzs0Lmyp1oj8c6dCyWkM+lAB3CkHPuW41W&#10;+oUbkGL27kYrQzzHjqtRnmK5NXyZJBtuZU9xQcsBK43tZ32wAgbt9cvs2zxXs8enylf9/a5uPoS4&#10;vJjuboEFnMIfDL/6UR3K6NS4AynPjIDlahVJAessvQYWgZt0A6wRkK7TDHhZ8P8fl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D747F88" w:rsidR="009D0498" w:rsidRPr="009D61FA" w:rsidRDefault="009D0498" w:rsidP="00DF09F6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F09F6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277"/>
        <w:gridCol w:w="5627"/>
        <w:gridCol w:w="1313"/>
      </w:tblGrid>
      <w:tr w:rsidR="009D0498" w14:paraId="42655BE1" w14:textId="77777777" w:rsidTr="00514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277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627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F09F6" w:rsidRPr="00196E3C" w14:paraId="3DA5176E" w14:textId="77777777" w:rsidTr="0051464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3D6B958D" w14:textId="17894379" w:rsidR="00DF09F6" w:rsidRPr="00DF09F6" w:rsidRDefault="00DF09F6" w:rsidP="00DF09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09F6">
              <w:rPr>
                <w:rFonts w:asciiTheme="minorHAnsi" w:hAnsiTheme="minorHAnsi" w:cstheme="minorHAnsi"/>
                <w:bCs/>
                <w:sz w:val="22"/>
              </w:rPr>
              <w:t>LEG-100</w:t>
            </w:r>
          </w:p>
        </w:tc>
        <w:tc>
          <w:tcPr>
            <w:tcW w:w="5627" w:type="dxa"/>
          </w:tcPr>
          <w:p w14:paraId="635529C6" w14:textId="07EE44D3" w:rsidR="00DF09F6" w:rsidRPr="00DF09F6" w:rsidRDefault="00DF09F6" w:rsidP="00DF09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09F6">
              <w:rPr>
                <w:rFonts w:asciiTheme="minorHAnsi" w:hAnsiTheme="minorHAnsi" w:cstheme="minorHAnsi"/>
                <w:bCs/>
                <w:sz w:val="22"/>
              </w:rPr>
              <w:t xml:space="preserve">Foundation of the Legal System </w:t>
            </w:r>
          </w:p>
        </w:tc>
        <w:tc>
          <w:tcPr>
            <w:tcW w:w="1313" w:type="dxa"/>
          </w:tcPr>
          <w:p w14:paraId="55306BD1" w14:textId="5AD315E6" w:rsidR="00DF09F6" w:rsidRPr="00DF09F6" w:rsidRDefault="00DF09F6" w:rsidP="00DF09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F09F6">
              <w:rPr>
                <w:rFonts w:asciiTheme="minorHAnsi" w:hAnsiTheme="minorHAnsi" w:cstheme="minorHAnsi"/>
                <w:color w:val="231F20"/>
                <w:sz w:val="22"/>
              </w:rPr>
              <w:t>3</w:t>
            </w:r>
          </w:p>
        </w:tc>
      </w:tr>
      <w:tr w:rsidR="00DF09F6" w14:paraId="0580D3DD" w14:textId="77777777" w:rsidTr="0051464B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3E149C49" w14:textId="6EFC066F" w:rsidR="00DF09F6" w:rsidRPr="00DF09F6" w:rsidRDefault="00DF09F6" w:rsidP="00DF09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LEG-505</w:t>
            </w:r>
          </w:p>
        </w:tc>
        <w:tc>
          <w:tcPr>
            <w:tcW w:w="5627" w:type="dxa"/>
          </w:tcPr>
          <w:p w14:paraId="37BC83B3" w14:textId="558FCBCE" w:rsidR="00DF09F6" w:rsidRPr="00DF09F6" w:rsidRDefault="00DF09F6" w:rsidP="00DF09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California Civil Procedure</w:t>
            </w:r>
          </w:p>
        </w:tc>
        <w:tc>
          <w:tcPr>
            <w:tcW w:w="1313" w:type="dxa"/>
          </w:tcPr>
          <w:p w14:paraId="56152D89" w14:textId="088A84DE" w:rsidR="00DF09F6" w:rsidRPr="00DF09F6" w:rsidRDefault="00DF09F6" w:rsidP="00DF09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DF09F6" w14:paraId="3F395AE6" w14:textId="77777777" w:rsidTr="0051464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22C1A284" w14:textId="4517E2C2" w:rsidR="00DF09F6" w:rsidRPr="00DF09F6" w:rsidRDefault="00DF09F6" w:rsidP="00DF09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LEG-507</w:t>
            </w:r>
          </w:p>
        </w:tc>
        <w:tc>
          <w:tcPr>
            <w:tcW w:w="5627" w:type="dxa"/>
          </w:tcPr>
          <w:p w14:paraId="798454FA" w14:textId="40630976" w:rsidR="00DF09F6" w:rsidRPr="00DF09F6" w:rsidRDefault="00DF09F6" w:rsidP="00DF09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Research and Writing for Legal Assistant</w:t>
            </w:r>
          </w:p>
        </w:tc>
        <w:tc>
          <w:tcPr>
            <w:tcW w:w="1313" w:type="dxa"/>
          </w:tcPr>
          <w:p w14:paraId="64BCEF68" w14:textId="326EDDAB" w:rsidR="00DF09F6" w:rsidRPr="00DF09F6" w:rsidRDefault="00DF09F6" w:rsidP="00DF09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DF09F6" w14:paraId="3ACA13E4" w14:textId="77777777" w:rsidTr="0051464B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DF09F6" w:rsidRPr="00DF09F6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DF09F6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2EDF13D4" w14:textId="54671550" w:rsidR="00DF09F6" w:rsidRDefault="00DF09F6" w:rsidP="00DF09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AJ-101</w:t>
            </w:r>
            <w:r>
              <w:rPr>
                <w:rFonts w:asciiTheme="minorHAnsi" w:hAnsiTheme="minorHAnsi" w:cstheme="minorHAnsi"/>
                <w:sz w:val="22"/>
              </w:rPr>
              <w:t xml:space="preserve"> or</w:t>
            </w:r>
            <w:r w:rsidR="0051464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DF09F6">
              <w:rPr>
                <w:rFonts w:asciiTheme="minorHAnsi" w:hAnsiTheme="minorHAnsi" w:cstheme="minorHAnsi"/>
                <w:sz w:val="22"/>
              </w:rPr>
              <w:t>AJ-103</w:t>
            </w:r>
            <w:r>
              <w:rPr>
                <w:rFonts w:asciiTheme="minorHAnsi" w:hAnsiTheme="minorHAnsi" w:cstheme="minorHAnsi"/>
                <w:sz w:val="22"/>
              </w:rPr>
              <w:t xml:space="preserve"> or</w:t>
            </w:r>
          </w:p>
          <w:p w14:paraId="20B8434A" w14:textId="300D2C33" w:rsidR="00DF09F6" w:rsidRPr="00DF09F6" w:rsidRDefault="00DF09F6" w:rsidP="0051464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AJ-111</w:t>
            </w:r>
            <w:r>
              <w:rPr>
                <w:rFonts w:asciiTheme="minorHAnsi" w:hAnsiTheme="minorHAnsi" w:cstheme="minorHAnsi"/>
                <w:sz w:val="22"/>
              </w:rPr>
              <w:t xml:space="preserve"> or</w:t>
            </w:r>
            <w:r w:rsidR="0051464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DF09F6">
              <w:rPr>
                <w:rFonts w:asciiTheme="minorHAnsi" w:hAnsiTheme="minorHAnsi" w:cstheme="minorHAnsi"/>
                <w:sz w:val="22"/>
              </w:rPr>
              <w:t xml:space="preserve">AJ-515 </w:t>
            </w:r>
          </w:p>
        </w:tc>
        <w:tc>
          <w:tcPr>
            <w:tcW w:w="5627" w:type="dxa"/>
          </w:tcPr>
          <w:p w14:paraId="57FA4267" w14:textId="0053CBB4" w:rsidR="00DF09F6" w:rsidRPr="00DF09F6" w:rsidRDefault="00DF09F6" w:rsidP="00DF09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Legal Studies Major Elective</w:t>
            </w:r>
          </w:p>
        </w:tc>
        <w:tc>
          <w:tcPr>
            <w:tcW w:w="1313" w:type="dxa"/>
          </w:tcPr>
          <w:p w14:paraId="36D23F10" w14:textId="29BA6354" w:rsidR="00DF09F6" w:rsidRPr="00DF09F6" w:rsidRDefault="00DF09F6" w:rsidP="00DF09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09F6"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</w:tbl>
    <w:p w14:paraId="0C0802D9" w14:textId="03A0DFC3" w:rsidR="00F003A4" w:rsidRPr="009D61FA" w:rsidRDefault="00F003A4" w:rsidP="00DF09F6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C0D6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277"/>
        <w:gridCol w:w="5627"/>
        <w:gridCol w:w="1313"/>
      </w:tblGrid>
      <w:tr w:rsidR="00F003A4" w:rsidRPr="00AF5BE0" w14:paraId="36A20F55" w14:textId="77777777" w:rsidTr="00514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277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627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F09F6" w:rsidRPr="00196E3C" w14:paraId="792BE15F" w14:textId="77777777" w:rsidTr="00514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76FDD812" w14:textId="5E701E68" w:rsidR="00DF09F6" w:rsidRPr="00BC0D6D" w:rsidRDefault="00DF09F6" w:rsidP="00DF09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Cs w:val="20"/>
              </w:rPr>
              <w:t>LEG-512</w:t>
            </w:r>
          </w:p>
        </w:tc>
        <w:tc>
          <w:tcPr>
            <w:tcW w:w="5627" w:type="dxa"/>
          </w:tcPr>
          <w:p w14:paraId="03571DB6" w14:textId="7E25C3A4" w:rsidR="00DF09F6" w:rsidRPr="00BC0D6D" w:rsidRDefault="00DF09F6" w:rsidP="00DF09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Cs w:val="20"/>
              </w:rPr>
              <w:t>Administrative Law</w:t>
            </w:r>
          </w:p>
        </w:tc>
        <w:tc>
          <w:tcPr>
            <w:tcW w:w="1313" w:type="dxa"/>
          </w:tcPr>
          <w:p w14:paraId="401B7A34" w14:textId="75C76666" w:rsidR="00DF09F6" w:rsidRPr="00BC0D6D" w:rsidRDefault="00DF09F6" w:rsidP="00DF09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Theme="minorHAnsi" w:hAnsiTheme="minorHAnsi" w:cstheme="minorHAnsi"/>
                <w:color w:val="231F20"/>
                <w:szCs w:val="20"/>
              </w:rPr>
              <w:t>3</w:t>
            </w:r>
          </w:p>
        </w:tc>
      </w:tr>
      <w:tr w:rsidR="00DF09F6" w14:paraId="6BCE87FE" w14:textId="77777777" w:rsidTr="005146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66A271EF" w14:textId="6D0E1EF7" w:rsidR="00DF09F6" w:rsidRPr="00BC0D6D" w:rsidRDefault="00DF09F6" w:rsidP="00DF09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LEG-534</w:t>
            </w:r>
          </w:p>
        </w:tc>
        <w:tc>
          <w:tcPr>
            <w:tcW w:w="5627" w:type="dxa"/>
          </w:tcPr>
          <w:p w14:paraId="00F9BB57" w14:textId="55545B3A" w:rsidR="00DF09F6" w:rsidRPr="00BC0D6D" w:rsidRDefault="00DF09F6" w:rsidP="00DF09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Family Law</w:t>
            </w:r>
          </w:p>
        </w:tc>
        <w:tc>
          <w:tcPr>
            <w:tcW w:w="1313" w:type="dxa"/>
          </w:tcPr>
          <w:p w14:paraId="0794A019" w14:textId="52C65056" w:rsidR="00DF09F6" w:rsidRPr="00BC0D6D" w:rsidRDefault="00DF09F6" w:rsidP="00DF09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3</w:t>
            </w:r>
          </w:p>
        </w:tc>
      </w:tr>
      <w:tr w:rsidR="00DF09F6" w14:paraId="17C3D2EC" w14:textId="77777777" w:rsidTr="00514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65DB1BD4" w14:textId="5FA928DB" w:rsidR="00DF09F6" w:rsidRPr="00BC0D6D" w:rsidRDefault="00DF09F6" w:rsidP="00DF09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LEG-560 </w:t>
            </w:r>
          </w:p>
        </w:tc>
        <w:tc>
          <w:tcPr>
            <w:tcW w:w="5627" w:type="dxa"/>
          </w:tcPr>
          <w:p w14:paraId="21C771E7" w14:textId="19B832DB" w:rsidR="00DF09F6" w:rsidRPr="00BC0D6D" w:rsidRDefault="00DF09F6" w:rsidP="00DF09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Business Organizations</w:t>
            </w:r>
          </w:p>
        </w:tc>
        <w:tc>
          <w:tcPr>
            <w:tcW w:w="1313" w:type="dxa"/>
          </w:tcPr>
          <w:p w14:paraId="7B69753E" w14:textId="3C87D3C8" w:rsidR="00DF09F6" w:rsidRPr="00BC0D6D" w:rsidRDefault="00DF09F6" w:rsidP="00DF09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3</w:t>
            </w:r>
          </w:p>
        </w:tc>
      </w:tr>
      <w:tr w:rsidR="00DF09F6" w14:paraId="06A21697" w14:textId="77777777" w:rsidTr="0051464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0828694A" w14:textId="0F17D0E2" w:rsidR="00DF09F6" w:rsidRPr="00BC0D6D" w:rsidRDefault="00DF09F6" w:rsidP="00DF09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LEG-524</w:t>
            </w:r>
          </w:p>
        </w:tc>
        <w:tc>
          <w:tcPr>
            <w:tcW w:w="5627" w:type="dxa"/>
          </w:tcPr>
          <w:p w14:paraId="115C0398" w14:textId="0126CFD7" w:rsidR="00DF09F6" w:rsidRPr="00BC0D6D" w:rsidRDefault="00DF09F6" w:rsidP="00DF09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Immigration Law</w:t>
            </w:r>
          </w:p>
        </w:tc>
        <w:tc>
          <w:tcPr>
            <w:tcW w:w="1313" w:type="dxa"/>
          </w:tcPr>
          <w:p w14:paraId="12028B2E" w14:textId="25378514" w:rsidR="00DF09F6" w:rsidRPr="00BC0D6D" w:rsidRDefault="00DF09F6" w:rsidP="00DF09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Cs w:val="20"/>
              </w:rPr>
              <w:t>3</w:t>
            </w:r>
          </w:p>
        </w:tc>
      </w:tr>
      <w:tr w:rsidR="00DF09F6" w14:paraId="39E0A0A8" w14:textId="77777777" w:rsidTr="0051464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DF09F6" w:rsidRPr="008E1CE1" w:rsidRDefault="00DF09F6" w:rsidP="00DF09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277" w:type="dxa"/>
          </w:tcPr>
          <w:p w14:paraId="39195345" w14:textId="71DAD219" w:rsidR="00DF09F6" w:rsidRPr="008C31EF" w:rsidRDefault="00DF09F6" w:rsidP="00DF09F6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8C31EF">
              <w:rPr>
                <w:rFonts w:asciiTheme="minorHAnsi" w:hAnsiTheme="minorHAnsi" w:cstheme="minorHAnsi"/>
                <w:szCs w:val="20"/>
              </w:rPr>
              <w:t>LEG-549 or</w:t>
            </w:r>
            <w:r w:rsidR="0051464B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14:paraId="1B9C41CE" w14:textId="77777777" w:rsidR="00DF09F6" w:rsidRPr="008C31EF" w:rsidRDefault="00DF09F6" w:rsidP="00DF09F6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8C31EF">
              <w:rPr>
                <w:rFonts w:asciiTheme="minorHAnsi" w:hAnsiTheme="minorHAnsi" w:cstheme="minorHAnsi"/>
                <w:szCs w:val="20"/>
              </w:rPr>
              <w:t>CWE-549 or</w:t>
            </w:r>
          </w:p>
          <w:p w14:paraId="5495371A" w14:textId="77777777" w:rsidR="00DF09F6" w:rsidRPr="008C31EF" w:rsidRDefault="00DF09F6" w:rsidP="00DF09F6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8C31EF">
              <w:rPr>
                <w:rFonts w:asciiTheme="minorHAnsi" w:hAnsiTheme="minorHAnsi" w:cstheme="minorHAnsi"/>
                <w:szCs w:val="20"/>
              </w:rPr>
              <w:t>AJ-101 or</w:t>
            </w:r>
          </w:p>
          <w:p w14:paraId="7B6FD448" w14:textId="77777777" w:rsidR="00DF09F6" w:rsidRPr="008C31EF" w:rsidRDefault="00DF09F6" w:rsidP="00DF09F6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8C31EF">
              <w:rPr>
                <w:rFonts w:asciiTheme="minorHAnsi" w:hAnsiTheme="minorHAnsi" w:cstheme="minorHAnsi"/>
                <w:szCs w:val="20"/>
              </w:rPr>
              <w:t>AJ-103 or</w:t>
            </w:r>
          </w:p>
          <w:p w14:paraId="0C2FC752" w14:textId="77777777" w:rsidR="00DF09F6" w:rsidRPr="008C31EF" w:rsidRDefault="00DF09F6" w:rsidP="00DF09F6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8C31EF">
              <w:rPr>
                <w:rFonts w:asciiTheme="minorHAnsi" w:hAnsiTheme="minorHAnsi" w:cstheme="minorHAnsi"/>
                <w:szCs w:val="20"/>
              </w:rPr>
              <w:t>AJ-111 or</w:t>
            </w:r>
          </w:p>
          <w:p w14:paraId="00D3E271" w14:textId="1FFE3D54" w:rsidR="00DF09F6" w:rsidRPr="00BC0D6D" w:rsidRDefault="00DF09F6" w:rsidP="00DF09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8C31EF">
              <w:rPr>
                <w:rFonts w:asciiTheme="minorHAnsi" w:hAnsiTheme="minorHAnsi" w:cstheme="minorHAnsi"/>
                <w:szCs w:val="20"/>
              </w:rPr>
              <w:t>AJ-515</w:t>
            </w:r>
          </w:p>
        </w:tc>
        <w:tc>
          <w:tcPr>
            <w:tcW w:w="5627" w:type="dxa"/>
          </w:tcPr>
          <w:p w14:paraId="4DC15475" w14:textId="77777777" w:rsidR="00DF09F6" w:rsidRDefault="00DF09F6" w:rsidP="00DF09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Cs w:val="20"/>
              </w:rPr>
            </w:pPr>
            <w:r>
              <w:rPr>
                <w:rFonts w:asciiTheme="minorHAnsi" w:hAnsiTheme="minorHAnsi" w:cstheme="minorHAnsi"/>
                <w:bCs/>
                <w:szCs w:val="20"/>
              </w:rPr>
              <w:t xml:space="preserve">Cooperative Work Experience: Legal Studies or </w:t>
            </w:r>
          </w:p>
          <w:p w14:paraId="0A691A3B" w14:textId="4F1AAF3B" w:rsidR="00DF09F6" w:rsidRDefault="00DF09F6" w:rsidP="00DF09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Cs w:val="20"/>
              </w:rPr>
            </w:pPr>
            <w:r>
              <w:rPr>
                <w:rFonts w:asciiTheme="minorHAnsi" w:hAnsiTheme="minorHAnsi" w:cstheme="minorHAnsi"/>
                <w:bCs/>
                <w:szCs w:val="20"/>
              </w:rPr>
              <w:t xml:space="preserve">General Work Experience or </w:t>
            </w:r>
          </w:p>
          <w:p w14:paraId="7D200765" w14:textId="77777777" w:rsidR="00DF09F6" w:rsidRDefault="00DF09F6" w:rsidP="00DF09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C</w:t>
            </w:r>
            <w:r w:rsidRPr="00AB4AA8">
              <w:rPr>
                <w:rFonts w:asciiTheme="minorHAnsi" w:hAnsiTheme="minorHAnsi" w:cstheme="minorHAnsi"/>
                <w:szCs w:val="20"/>
              </w:rPr>
              <w:t xml:space="preserve">riminal Law </w:t>
            </w:r>
            <w:r>
              <w:rPr>
                <w:rFonts w:asciiTheme="minorHAnsi" w:hAnsiTheme="minorHAnsi" w:cstheme="minorHAnsi"/>
                <w:szCs w:val="20"/>
              </w:rPr>
              <w:t>or</w:t>
            </w:r>
          </w:p>
          <w:p w14:paraId="50C8B636" w14:textId="77777777" w:rsidR="00DF09F6" w:rsidRDefault="00DF09F6" w:rsidP="00DF09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AB4AA8">
              <w:rPr>
                <w:rFonts w:asciiTheme="minorHAnsi" w:hAnsiTheme="minorHAnsi" w:cstheme="minorHAnsi"/>
                <w:szCs w:val="20"/>
              </w:rPr>
              <w:t xml:space="preserve">Criminal Evidence </w:t>
            </w:r>
            <w:r>
              <w:rPr>
                <w:rFonts w:asciiTheme="minorHAnsi" w:hAnsiTheme="minorHAnsi" w:cstheme="minorHAnsi"/>
                <w:szCs w:val="20"/>
              </w:rPr>
              <w:t>or</w:t>
            </w:r>
          </w:p>
          <w:p w14:paraId="3F030DA9" w14:textId="77777777" w:rsidR="00DF09F6" w:rsidRDefault="00DF09F6" w:rsidP="00DF09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AB4AA8">
              <w:rPr>
                <w:rFonts w:asciiTheme="minorHAnsi" w:hAnsiTheme="minorHAnsi" w:cstheme="minorHAnsi"/>
                <w:szCs w:val="20"/>
              </w:rPr>
              <w:t xml:space="preserve">Criminal Procedures </w:t>
            </w:r>
            <w:r>
              <w:rPr>
                <w:rFonts w:asciiTheme="minorHAnsi" w:hAnsiTheme="minorHAnsi" w:cstheme="minorHAnsi"/>
                <w:szCs w:val="20"/>
              </w:rPr>
              <w:t>or</w:t>
            </w:r>
          </w:p>
          <w:p w14:paraId="5BA2ADEA" w14:textId="732FD047" w:rsidR="00DF09F6" w:rsidRPr="00BC0D6D" w:rsidRDefault="00DF09F6" w:rsidP="00DF09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526D">
              <w:rPr>
                <w:rFonts w:asciiTheme="minorHAnsi" w:hAnsiTheme="minorHAnsi" w:cstheme="minorHAnsi"/>
                <w:szCs w:val="20"/>
              </w:rPr>
              <w:t>Introduction to Probation and Parole</w:t>
            </w:r>
          </w:p>
        </w:tc>
        <w:tc>
          <w:tcPr>
            <w:tcW w:w="1313" w:type="dxa"/>
          </w:tcPr>
          <w:p w14:paraId="0AF6D1F0" w14:textId="5F976C18" w:rsidR="00DF09F6" w:rsidRPr="00BC0D6D" w:rsidRDefault="00DF09F6" w:rsidP="00DF09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8C31EF">
              <w:rPr>
                <w:rFonts w:asciiTheme="minorHAnsi" w:hAnsiTheme="minorHAnsi" w:cstheme="minorHAnsi"/>
                <w:szCs w:val="20"/>
              </w:rPr>
              <w:t>3</w:t>
            </w:r>
          </w:p>
        </w:tc>
      </w:tr>
    </w:tbl>
    <w:p w14:paraId="5F0DF9BC" w14:textId="12D469DC" w:rsidR="00FE5239" w:rsidRDefault="00FE5239" w:rsidP="004B1F56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1E05128" w:rsidR="0067051E" w:rsidRDefault="0067051E" w:rsidP="004B1F56">
      <w:pPr>
        <w:pStyle w:val="Heading10"/>
      </w:pPr>
      <w:r>
        <w:t>Career Options</w:t>
      </w:r>
    </w:p>
    <w:p w14:paraId="644177CE" w14:textId="15D92AAA" w:rsidR="00BC0D6D" w:rsidRPr="00BC0D6D" w:rsidRDefault="00BC0D6D" w:rsidP="00BC0D6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C0D6D">
        <w:rPr>
          <w:rFonts w:cstheme="minorHAnsi"/>
          <w:sz w:val="20"/>
          <w:szCs w:val="20"/>
        </w:rPr>
        <w:t>Paralegals and Legal Assistants (C, A, B)</w:t>
      </w:r>
      <w:r w:rsidRPr="00BC0D6D">
        <w:rPr>
          <w:rFonts w:cstheme="minorHAnsi"/>
          <w:sz w:val="20"/>
          <w:szCs w:val="20"/>
        </w:rPr>
        <w:tab/>
      </w:r>
    </w:p>
    <w:p w14:paraId="3E9E0C54" w14:textId="474678D3" w:rsidR="00BC0D6D" w:rsidRPr="00BC0D6D" w:rsidRDefault="00BC0D6D" w:rsidP="00BC0D6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C0D6D">
        <w:rPr>
          <w:rFonts w:cstheme="minorHAnsi"/>
          <w:sz w:val="20"/>
          <w:szCs w:val="20"/>
        </w:rPr>
        <w:t>Title Examiners, Abstractors, and Searchers (SM, C, B)</w:t>
      </w:r>
    </w:p>
    <w:p w14:paraId="15D39E8F" w14:textId="504BBAF8" w:rsidR="0067051E" w:rsidRPr="00945659" w:rsidRDefault="00BC0D6D" w:rsidP="00BC0D6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C0D6D">
        <w:rPr>
          <w:rFonts w:cstheme="minorHAnsi"/>
          <w:sz w:val="20"/>
          <w:szCs w:val="20"/>
        </w:rPr>
        <w:t>Legal Secretaries (SM, A, B)</w:t>
      </w:r>
    </w:p>
    <w:p w14:paraId="24DA84FC" w14:textId="3D06A06A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244C80B" w14:textId="77777777" w:rsidR="0051464B" w:rsidRDefault="0051464B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E8E5ADC" w14:textId="14207A75" w:rsidR="00157999" w:rsidRPr="007265C0" w:rsidRDefault="00157999" w:rsidP="0051464B">
      <w:pPr>
        <w:pStyle w:val="Heading10"/>
        <w:ind w:left="0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0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906A5" w14:textId="77777777" w:rsidR="002A32DA" w:rsidRDefault="002A32DA" w:rsidP="00DF2F19">
      <w:pPr>
        <w:spacing w:after="0" w:line="240" w:lineRule="auto"/>
      </w:pPr>
      <w:r>
        <w:separator/>
      </w:r>
    </w:p>
  </w:endnote>
  <w:endnote w:type="continuationSeparator" w:id="0">
    <w:p w14:paraId="244BEA61" w14:textId="77777777" w:rsidR="002A32DA" w:rsidRDefault="002A32DA" w:rsidP="00DF2F19">
      <w:pPr>
        <w:spacing w:after="0" w:line="240" w:lineRule="auto"/>
      </w:pPr>
      <w:r>
        <w:continuationSeparator/>
      </w:r>
    </w:p>
  </w:endnote>
  <w:endnote w:type="continuationNotice" w:id="1">
    <w:p w14:paraId="20E45D8F" w14:textId="77777777" w:rsidR="002A32DA" w:rsidRDefault="002A32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0896C" w14:textId="77777777" w:rsidR="002A32DA" w:rsidRDefault="002A32DA" w:rsidP="00DF2F19">
      <w:pPr>
        <w:spacing w:after="0" w:line="240" w:lineRule="auto"/>
      </w:pPr>
      <w:r>
        <w:separator/>
      </w:r>
    </w:p>
  </w:footnote>
  <w:footnote w:type="continuationSeparator" w:id="0">
    <w:p w14:paraId="093717CD" w14:textId="77777777" w:rsidR="002A32DA" w:rsidRDefault="002A32DA" w:rsidP="00DF2F19">
      <w:pPr>
        <w:spacing w:after="0" w:line="240" w:lineRule="auto"/>
      </w:pPr>
      <w:r>
        <w:continuationSeparator/>
      </w:r>
    </w:p>
  </w:footnote>
  <w:footnote w:type="continuationNotice" w:id="1">
    <w:p w14:paraId="7DFB1F9A" w14:textId="77777777" w:rsidR="002A32DA" w:rsidRDefault="002A32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01B55F42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3127">
      <w:rPr>
        <w:rFonts w:ascii="Gill Sans MT" w:hAnsi="Gill Sans MT"/>
        <w:color w:val="AF2624"/>
        <w:sz w:val="32"/>
        <w:szCs w:val="32"/>
      </w:rPr>
      <w:t>B</w:t>
    </w:r>
    <w:r w:rsidR="00183127" w:rsidRPr="0069611F">
      <w:rPr>
        <w:rFonts w:ascii="Gill Sans MT" w:hAnsi="Gill Sans MT"/>
        <w:color w:val="AF2624"/>
        <w:sz w:val="32"/>
        <w:szCs w:val="32"/>
      </w:rPr>
      <w:t>USINESS, TECHNOLOGY &amp; ENTREPRENEURSHIP</w:t>
    </w:r>
    <w:r w:rsidR="00183127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F76"/>
    <w:rsid w:val="001212D3"/>
    <w:rsid w:val="00144B9F"/>
    <w:rsid w:val="00157999"/>
    <w:rsid w:val="0017252B"/>
    <w:rsid w:val="00183127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32DA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407602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464B"/>
    <w:rsid w:val="005153D2"/>
    <w:rsid w:val="00521B03"/>
    <w:rsid w:val="00522317"/>
    <w:rsid w:val="005731D7"/>
    <w:rsid w:val="005767EF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A51F3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31F"/>
    <w:rsid w:val="00BB2D5D"/>
    <w:rsid w:val="00BB5431"/>
    <w:rsid w:val="00BC0D6D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09F6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C6614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3</cp:revision>
  <dcterms:created xsi:type="dcterms:W3CDTF">2021-04-12T22:13:00Z</dcterms:created>
  <dcterms:modified xsi:type="dcterms:W3CDTF">2021-04-12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